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A84D6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9C3909">
        <w:rPr>
          <w:rFonts w:eastAsia="Arial"/>
          <w:b/>
          <w:sz w:val="32"/>
          <w:szCs w:val="32"/>
          <w:lang w:val="en-US" w:eastAsia="en-US" w:bidi="en-US"/>
        </w:rPr>
        <w:t>CHECKLIST</w:t>
      </w:r>
    </w:p>
    <w:p w14:paraId="5066FCBA" w14:textId="77777777" w:rsidR="0071144E" w:rsidRPr="009C3909" w:rsidRDefault="0071144E">
      <w:pPr>
        <w:pStyle w:val="Heading2"/>
        <w:widowControl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32"/>
          <w:szCs w:val="32"/>
          <w:u w:val="none"/>
          <w:lang w:val="en-US" w:eastAsia="en-US" w:bidi="en-US"/>
        </w:rPr>
      </w:pPr>
    </w:p>
    <w:p w14:paraId="19FA567F" w14:textId="77777777" w:rsidR="0071144E" w:rsidRPr="009C3909" w:rsidRDefault="00142588">
      <w:pPr>
        <w:pStyle w:val="Heading2"/>
        <w:widowControl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32"/>
          <w:szCs w:val="32"/>
          <w:u w:val="none"/>
          <w:lang w:val="en-US" w:eastAsia="en-US" w:bidi="en-US"/>
        </w:rPr>
      </w:pPr>
      <w:r w:rsidRPr="009C3909">
        <w:rPr>
          <w:rFonts w:eastAsia="Arial"/>
          <w:sz w:val="32"/>
          <w:szCs w:val="32"/>
          <w:u w:val="none"/>
          <w:lang w:val="en-US" w:eastAsia="en-US" w:bidi="en-US"/>
        </w:rPr>
        <w:t>DOCUMENTS TO BRING TO YOUR ATTORNEY</w:t>
      </w:r>
    </w:p>
    <w:p w14:paraId="33D50155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32"/>
          <w:szCs w:val="32"/>
          <w:lang w:val="en-US" w:eastAsia="en-US" w:bidi="en-US"/>
        </w:rPr>
      </w:pPr>
    </w:p>
    <w:p w14:paraId="0DA0E064" w14:textId="77777777" w:rsidR="0071144E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FCD0CE1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874088E" w14:textId="60D2D840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9C3909">
        <w:rPr>
          <w:rFonts w:eastAsia="Arial"/>
          <w:lang w:val="en-US" w:eastAsia="en-US" w:bidi="en-US"/>
        </w:rPr>
        <w:t xml:space="preserve">Everybody in </w:t>
      </w:r>
      <w:r w:rsidR="009C3909">
        <w:rPr>
          <w:rFonts w:eastAsia="Arial"/>
          <w:lang w:val="en-US" w:eastAsia="en-US" w:bidi="en-US"/>
        </w:rPr>
        <w:t xml:space="preserve">the </w:t>
      </w:r>
      <w:r w:rsidRPr="009C3909">
        <w:rPr>
          <w:rFonts w:eastAsia="Arial"/>
          <w:noProof/>
          <w:lang w:val="en-US" w:eastAsia="en-US" w:bidi="en-US"/>
        </w:rPr>
        <w:t>business</w:t>
      </w:r>
      <w:r w:rsidRPr="009C3909">
        <w:rPr>
          <w:rFonts w:eastAsia="Arial"/>
          <w:lang w:val="en-US" w:eastAsia="en-US" w:bidi="en-US"/>
        </w:rPr>
        <w:t xml:space="preserve"> knows that suing someone or being sued yourself is </w:t>
      </w:r>
      <w:r w:rsidRPr="009C3909">
        <w:rPr>
          <w:rFonts w:eastAsia="Arial"/>
          <w:noProof/>
          <w:lang w:val="en-US" w:eastAsia="en-US" w:bidi="en-US"/>
        </w:rPr>
        <w:t>extremely</w:t>
      </w:r>
      <w:r w:rsidRPr="009C3909">
        <w:rPr>
          <w:rFonts w:eastAsia="Arial"/>
          <w:lang w:val="en-US" w:eastAsia="en-US" w:bidi="en-US"/>
        </w:rPr>
        <w:t xml:space="preserve"> stressful and often times expensive process. If you are proactive and keep your attorney well informed, the experience will be less stressful</w:t>
      </w:r>
      <w:r w:rsidR="009C3909">
        <w:rPr>
          <w:rFonts w:eastAsia="Arial"/>
          <w:lang w:val="en-US" w:eastAsia="en-US" w:bidi="en-US"/>
        </w:rPr>
        <w:t>,</w:t>
      </w:r>
      <w:r w:rsidRPr="009C3909">
        <w:rPr>
          <w:rFonts w:eastAsia="Arial"/>
          <w:lang w:val="en-US" w:eastAsia="en-US" w:bidi="en-US"/>
        </w:rPr>
        <w:t xml:space="preserve"> </w:t>
      </w:r>
      <w:r w:rsidRPr="009C3909">
        <w:rPr>
          <w:rFonts w:eastAsia="Arial"/>
          <w:noProof/>
          <w:lang w:val="en-US" w:eastAsia="en-US" w:bidi="en-US"/>
        </w:rPr>
        <w:t>and</w:t>
      </w:r>
      <w:r w:rsidRPr="009C3909">
        <w:rPr>
          <w:rFonts w:eastAsia="Arial"/>
          <w:lang w:val="en-US" w:eastAsia="en-US" w:bidi="en-US"/>
        </w:rPr>
        <w:t xml:space="preserve"> meetings with your attorney will be more efficient. The following is a list of documents you should copy and provide to your attorney at your initial consultation if you are suing someone or being sued.</w:t>
      </w:r>
    </w:p>
    <w:p w14:paraId="0678E9F5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7B42296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eastAsia="Arial"/>
          <w:lang w:val="en-US" w:eastAsia="en-US" w:bidi="en-US"/>
        </w:rPr>
      </w:pPr>
    </w:p>
    <w:p w14:paraId="049FB262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i/>
          <w:lang w:val="en-US" w:eastAsia="en-US" w:bidi="en-US"/>
        </w:rPr>
      </w:pPr>
      <w:r w:rsidRPr="009C3909">
        <w:rPr>
          <w:rFonts w:eastAsia="Arial"/>
          <w:b/>
          <w:u w:val="single"/>
          <w:lang w:val="en-US" w:eastAsia="en-US" w:bidi="en-US"/>
        </w:rPr>
        <w:t>Document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b/>
          <w:u w:val="single"/>
          <w:lang w:val="en-US" w:eastAsia="en-US" w:bidi="en-US"/>
        </w:rPr>
        <w:t>Notes</w:t>
      </w:r>
    </w:p>
    <w:p w14:paraId="7D8AFD90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82E84B5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Summons and Complaint from the other side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</w:p>
    <w:p w14:paraId="0BA5F64A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ALL your files regarding the other party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78E622E3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p w14:paraId="2FD54C89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ALL your correspondence with or regarding other party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  <w:t xml:space="preserve">  </w:t>
      </w:r>
      <w:r w:rsidRPr="009C3909">
        <w:rPr>
          <w:rFonts w:eastAsia="Arial"/>
          <w:lang w:val="en-US" w:eastAsia="en-US" w:bidi="en-US"/>
        </w:rPr>
        <w:tab/>
      </w:r>
    </w:p>
    <w:p w14:paraId="24E5F72B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ALL insurance policie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2547E678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eastAsia="Arial"/>
          <w:lang w:val="en-US" w:eastAsia="en-US" w:bidi="en-US"/>
        </w:rPr>
      </w:pPr>
    </w:p>
    <w:p w14:paraId="526145C3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Incorporation document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78BE1E35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099C553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Calendars or day timers if they refer to the other party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1633D48D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D6DDF11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Phone logs &amp; message pads refering to the other party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5B1371B5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3FE0120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Contract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127DF056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479C034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Purchase order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4DCF3DC4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2816EDB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Emails from the other side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5A869B8D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90A61D0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Documentation relating to any product at issue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1E57507E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6B7A2DB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Any employee with knowledge of events in the litigation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1DEF5E10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2F84FA0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Tax return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0B136F5D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3A40C25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Financial statement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4772AB3E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52042DE" w14:textId="44BF24E0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="00AF6027">
        <w:rPr>
          <w:rFonts w:eastAsia="Arial"/>
          <w:lang w:val="en-US" w:eastAsia="en-US" w:bidi="en-US"/>
        </w:rPr>
        <w:t xml:space="preserve"> cancelled </w:t>
      </w:r>
      <w:r w:rsidRPr="009C3909">
        <w:rPr>
          <w:rFonts w:eastAsia="Arial"/>
          <w:lang w:val="en-US" w:eastAsia="en-US" w:bidi="en-US"/>
        </w:rPr>
        <w:t>check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11B20D54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6B5F859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Bills or invoice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3E056E4F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165AFD4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lastRenderedPageBreak/>
        <w:tab/>
      </w:r>
      <w:r w:rsidRPr="009C3909">
        <w:rPr>
          <w:rFonts w:eastAsia="Arial"/>
          <w:lang w:val="en-US" w:eastAsia="en-US" w:bidi="en-US"/>
        </w:rPr>
        <w:t xml:space="preserve"> Receipt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65173DC4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7A97BD1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Employee file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4BFFE52E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307F0E6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Files from previous litigation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52B18391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F112D9C" w14:textId="77777777" w:rsidR="0071144E" w:rsidRPr="009C3909" w:rsidRDefault="00142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 xml:space="preserve"> Files from previous attorneys</w:t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  <w:r w:rsidRPr="009C3909">
        <w:rPr>
          <w:rFonts w:eastAsia="Arial"/>
          <w:u w:val="single"/>
          <w:lang w:val="en-US" w:eastAsia="en-US" w:bidi="en-US"/>
        </w:rPr>
        <w:tab/>
      </w:r>
    </w:p>
    <w:p w14:paraId="510FB501" w14:textId="77777777" w:rsidR="0071144E" w:rsidRPr="009C3909" w:rsidRDefault="00711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</w:p>
    <w:sectPr w:rsidR="0071144E" w:rsidRPr="009C3909">
      <w:head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C8841" w14:textId="77777777" w:rsidR="00315601" w:rsidRDefault="00315601">
      <w:r>
        <w:separator/>
      </w:r>
    </w:p>
  </w:endnote>
  <w:endnote w:type="continuationSeparator" w:id="0">
    <w:p w14:paraId="2D6A61AD" w14:textId="77777777" w:rsidR="00315601" w:rsidRDefault="00315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619B2" w14:textId="77777777" w:rsidR="00315601" w:rsidRDefault="00315601">
      <w:r>
        <w:separator/>
      </w:r>
    </w:p>
  </w:footnote>
  <w:footnote w:type="continuationSeparator" w:id="0">
    <w:p w14:paraId="240978A4" w14:textId="77777777" w:rsidR="00315601" w:rsidRDefault="003156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3F7BE" w14:textId="77777777" w:rsidR="0071144E" w:rsidRDefault="0071144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7E0NDC1MDG2NDJS0lEKTi0uzszPAykwqgUACpULaiwAAAA="/>
    <w:docVar w:name="Description" w:val="This particular legal document or agreement of assignment is used to assist in articulating the terms of a checklist documents of what to bring to an attorney,. See other legal documents that you may be interested in at https://www.templateguru.co.za/templates/legal/"/>
    <w:docVar w:name="Excerpt" w:val="CHECKLIST DOCUMENTS TO BRING TO YOUR ATTORNEY_x000a_Everybody in the business knows that suing someone or being sued yourself is extremely stressful and often times expensive process. If you are proactive and keep your attorney well_x000a_informed, the experience will be less stressful, and meetings with your attorney will be more efficient. The following is a list of documents you should copy and provide to your attorney at_x000a_your initial consultation if you are suing someone or being sued."/>
    <w:docVar w:name="Tags" w:val="litigation, agreements, confidentiality, entrepreneur, legal documents, entrepreneurship, assignment, checklist, checklist documents to bring to your attorney template,   checklist documents to bring to your attorney example"/>
  </w:docVars>
  <w:rsids>
    <w:rsidRoot w:val="0071144E"/>
    <w:rsid w:val="000F4DFC"/>
    <w:rsid w:val="00142588"/>
    <w:rsid w:val="00315601"/>
    <w:rsid w:val="005F7A62"/>
    <w:rsid w:val="0071144E"/>
    <w:rsid w:val="008F03C6"/>
    <w:rsid w:val="009B2F27"/>
    <w:rsid w:val="009C3909"/>
    <w:rsid w:val="00AF6027"/>
    <w:rsid w:val="00B54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831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color w:val="000000"/>
      <w:szCs w:val="24"/>
      <w:lang w:val="x-none" w:eastAsia="x-none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widowControl w:val="0"/>
      <w:tabs>
        <w:tab w:val="left" w:pos="923"/>
      </w:tabs>
      <w:jc w:val="center"/>
      <w:outlineLvl w:val="1"/>
    </w:pPr>
    <w:rPr>
      <w:b/>
      <w:bCs/>
      <w:color w:val="auto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TOC1">
    <w:name w:val="toc 1"/>
    <w:basedOn w:val="Normal"/>
    <w:next w:val="Normal"/>
    <w:qFormat/>
    <w:pPr>
      <w:widowControl w:val="0"/>
      <w:jc w:val="center"/>
    </w:pPr>
    <w:rPr>
      <w:b/>
      <w:bCs/>
    </w:rPr>
  </w:style>
  <w:style w:type="paragraph" w:styleId="FootnoteText">
    <w:name w:val="footnote text"/>
    <w:basedOn w:val="Normal"/>
    <w:qFormat/>
    <w:pPr>
      <w:jc w:val="both"/>
    </w:pPr>
    <w:rPr>
      <w:color w:val="auto"/>
      <w:sz w:val="20"/>
      <w:szCs w:val="20"/>
    </w:rPr>
  </w:style>
  <w:style w:type="paragraph" w:styleId="Title">
    <w:name w:val="Title"/>
    <w:basedOn w:val="Normal"/>
    <w:uiPriority w:val="10"/>
    <w:qFormat/>
    <w:pPr>
      <w:widowControl w:val="0"/>
      <w:jc w:val="center"/>
    </w:pPr>
    <w:rPr>
      <w:b/>
      <w:bCs/>
      <w:color w:val="auto"/>
      <w:sz w:val="28"/>
      <w:szCs w:val="28"/>
    </w:rPr>
  </w:style>
  <w:style w:type="paragraph" w:customStyle="1" w:styleId="Disclaimer">
    <w:name w:val="Disclaimer"/>
    <w:basedOn w:val="Title"/>
    <w:qFormat/>
    <w:pPr>
      <w:widowControl/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line="264" w:lineRule="auto"/>
    </w:pPr>
    <w:rPr>
      <w:rFonts w:ascii="Univers" w:eastAsia="Univers" w:hAnsi="Univers" w:cs="Univers"/>
      <w:b w:val="0"/>
      <w:bCs w:val="0"/>
      <w:sz w:val="17"/>
      <w:szCs w:val="17"/>
      <w:u w:val="single"/>
    </w:rPr>
  </w:style>
  <w:style w:type="paragraph" w:styleId="BodyText2">
    <w:name w:val="Body Text 2"/>
    <w:basedOn w:val="Normal"/>
    <w:qFormat/>
    <w:pPr>
      <w:spacing w:line="480" w:lineRule="auto"/>
      <w:ind w:right="720"/>
    </w:pPr>
    <w:rPr>
      <w:rFonts w:ascii="Univers" w:eastAsia="Univers" w:hAnsi="Univers" w:cs="Univers"/>
      <w:color w:val="auto"/>
      <w:sz w:val="22"/>
      <w:szCs w:val="22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3</Words>
  <Characters>930</Characters>
  <Application>Microsoft Office Word</Application>
  <DocSecurity>0</DocSecurity>
  <Lines>52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0T11:23:00Z</dcterms:created>
  <dcterms:modified xsi:type="dcterms:W3CDTF">2019-10-21T19:12:00Z</dcterms:modified>
  <cp:category/>
</cp:coreProperties>
</file>